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E47B53" w14:textId="444B8908" w:rsidR="00D425F1" w:rsidRPr="00D425F1" w:rsidRDefault="00DE7B9E" w:rsidP="00D425F1">
      <w:pPr>
        <w:jc w:val="center"/>
        <w:rPr>
          <w:rFonts w:asciiTheme="minorHAnsi" w:hAnsiTheme="minorHAnsi" w:cs="Courier New"/>
          <w:b/>
        </w:rPr>
      </w:pPr>
      <w:r>
        <w:rPr>
          <w:rFonts w:asciiTheme="minorHAnsi" w:hAnsiTheme="minorHAnsi" w:cs="Courier New"/>
          <w:b/>
        </w:rPr>
        <w:t>Anexo 4</w:t>
      </w:r>
    </w:p>
    <w:p w14:paraId="215BF745" w14:textId="1FBB18B6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SISTEMA DE CER</w:t>
      </w:r>
      <w:r w:rsidR="00B77111">
        <w:rPr>
          <w:rFonts w:asciiTheme="minorHAnsi" w:hAnsiTheme="minorHAnsi" w:cs="Courier New"/>
          <w:b/>
        </w:rPr>
        <w:t>TIFICACIÓN AMBIENTAL MUNICIPAL (SCAM)</w:t>
      </w:r>
    </w:p>
    <w:p w14:paraId="6029DCEB" w14:textId="481ADDA0" w:rsidR="00D425F1" w:rsidRPr="00CD1936" w:rsidRDefault="00D425F1" w:rsidP="00D425F1">
      <w:pPr>
        <w:jc w:val="both"/>
        <w:rPr>
          <w:rFonts w:asciiTheme="minorHAnsi" w:eastAsia="Times New Roman" w:hAnsiTheme="minorHAnsi" w:cs="Courier New"/>
          <w:sz w:val="21"/>
          <w:szCs w:val="21"/>
        </w:rPr>
      </w:pPr>
      <w:r w:rsidRPr="00CD1936">
        <w:rPr>
          <w:rFonts w:asciiTheme="minorHAnsi" w:eastAsia="Times New Roman" w:hAnsiTheme="minorHAnsi" w:cs="Courier New"/>
          <w:sz w:val="21"/>
          <w:szCs w:val="21"/>
        </w:rPr>
        <w:t>El Interesado debe proporcionar el oficio donde se informa desde la SEREMI a los alcaldes del último nivel de certificación ambiental municipal obtenido. Para el caso de las Asociaciones Municipales deberá adjuntar dicho comprobante para cada uno de los Mu</w:t>
      </w:r>
      <w:r w:rsidR="00CD6CCC">
        <w:rPr>
          <w:rFonts w:asciiTheme="minorHAnsi" w:eastAsia="Times New Roman" w:hAnsiTheme="minorHAnsi" w:cs="Courier New"/>
          <w:sz w:val="21"/>
          <w:szCs w:val="21"/>
        </w:rPr>
        <w:t>nicipios que componen la A</w:t>
      </w:r>
      <w:bookmarkStart w:id="0" w:name="_GoBack"/>
      <w:bookmarkEnd w:id="0"/>
      <w:r w:rsidRPr="00CD1936">
        <w:rPr>
          <w:rFonts w:asciiTheme="minorHAnsi" w:eastAsia="Times New Roman" w:hAnsiTheme="minorHAnsi" w:cs="Courier New"/>
          <w:sz w:val="21"/>
          <w:szCs w:val="21"/>
        </w:rPr>
        <w:t xml:space="preserve">sociación.  </w:t>
      </w:r>
    </w:p>
    <w:p w14:paraId="410D0ED2" w14:textId="77777777" w:rsidR="00D425F1" w:rsidRPr="00CD1936" w:rsidRDefault="00D425F1" w:rsidP="00D425F1">
      <w:pPr>
        <w:tabs>
          <w:tab w:val="left" w:pos="993"/>
        </w:tabs>
        <w:spacing w:after="0"/>
        <w:jc w:val="both"/>
        <w:rPr>
          <w:rFonts w:asciiTheme="minorHAnsi" w:hAnsiTheme="minorHAnsi" w:cs="Courier New"/>
          <w:sz w:val="21"/>
          <w:szCs w:val="21"/>
        </w:rPr>
      </w:pPr>
    </w:p>
    <w:p w14:paraId="2CFE53E6" w14:textId="77777777" w:rsidR="00D425F1" w:rsidRPr="00CD1936" w:rsidRDefault="00D425F1" w:rsidP="00D425F1">
      <w:pPr>
        <w:tabs>
          <w:tab w:val="left" w:pos="993"/>
        </w:tabs>
        <w:spacing w:after="0"/>
        <w:jc w:val="both"/>
        <w:rPr>
          <w:rFonts w:asciiTheme="minorHAnsi" w:hAnsiTheme="minorHAnsi" w:cs="Courier New"/>
          <w:sz w:val="21"/>
          <w:szCs w:val="21"/>
        </w:rPr>
      </w:pPr>
    </w:p>
    <w:p w14:paraId="33E56E94" w14:textId="77777777" w:rsidR="00D425F1" w:rsidRPr="00CD1936" w:rsidRDefault="00D425F1" w:rsidP="00D425F1">
      <w:pPr>
        <w:tabs>
          <w:tab w:val="left" w:pos="993"/>
        </w:tabs>
        <w:spacing w:after="0"/>
        <w:jc w:val="both"/>
        <w:rPr>
          <w:rFonts w:asciiTheme="minorHAnsi" w:hAnsiTheme="minorHAnsi" w:cs="Courier New"/>
          <w:sz w:val="21"/>
          <w:szCs w:val="21"/>
        </w:rPr>
      </w:pPr>
    </w:p>
    <w:p w14:paraId="03CFFD4F" w14:textId="77777777" w:rsidR="00D425F1" w:rsidRPr="00CD1936" w:rsidRDefault="00D425F1" w:rsidP="00D425F1">
      <w:pPr>
        <w:tabs>
          <w:tab w:val="left" w:pos="993"/>
        </w:tabs>
        <w:spacing w:after="0"/>
        <w:jc w:val="both"/>
        <w:rPr>
          <w:rFonts w:asciiTheme="minorHAnsi" w:hAnsiTheme="minorHAnsi" w:cs="Courier New"/>
          <w:sz w:val="21"/>
          <w:szCs w:val="21"/>
        </w:rPr>
      </w:pPr>
    </w:p>
    <w:p w14:paraId="16BAFF76" w14:textId="77777777" w:rsidR="00D425F1" w:rsidRPr="00CD1936" w:rsidRDefault="00D425F1" w:rsidP="00D425F1">
      <w:pPr>
        <w:tabs>
          <w:tab w:val="left" w:pos="993"/>
        </w:tabs>
        <w:spacing w:after="0"/>
        <w:jc w:val="both"/>
        <w:rPr>
          <w:rFonts w:asciiTheme="minorHAnsi" w:hAnsiTheme="minorHAnsi" w:cs="Courier New"/>
          <w:sz w:val="21"/>
          <w:szCs w:val="21"/>
        </w:rPr>
      </w:pPr>
    </w:p>
    <w:p w14:paraId="1EE70C63" w14:textId="77777777" w:rsidR="00D425F1" w:rsidRPr="00CD1936" w:rsidRDefault="00D425F1" w:rsidP="00D425F1">
      <w:pPr>
        <w:tabs>
          <w:tab w:val="left" w:pos="993"/>
        </w:tabs>
        <w:spacing w:after="0"/>
        <w:jc w:val="both"/>
        <w:rPr>
          <w:rFonts w:asciiTheme="minorHAnsi" w:hAnsiTheme="minorHAnsi" w:cs="Courier New"/>
          <w:sz w:val="21"/>
          <w:szCs w:val="21"/>
        </w:rPr>
      </w:pPr>
    </w:p>
    <w:p w14:paraId="20D3067C" w14:textId="77777777" w:rsidR="00D425F1" w:rsidRPr="00CD1936" w:rsidRDefault="00D425F1" w:rsidP="00D425F1">
      <w:pPr>
        <w:tabs>
          <w:tab w:val="left" w:pos="993"/>
        </w:tabs>
        <w:spacing w:after="0"/>
        <w:jc w:val="both"/>
        <w:rPr>
          <w:rFonts w:asciiTheme="minorHAnsi" w:hAnsiTheme="minorHAnsi" w:cs="Courier New"/>
          <w:sz w:val="21"/>
          <w:szCs w:val="21"/>
        </w:rPr>
      </w:pPr>
    </w:p>
    <w:p w14:paraId="5AAC98B0" w14:textId="77777777" w:rsidR="00D425F1" w:rsidRPr="00CD1936" w:rsidRDefault="00D425F1" w:rsidP="00D425F1">
      <w:pPr>
        <w:tabs>
          <w:tab w:val="left" w:pos="993"/>
        </w:tabs>
        <w:spacing w:after="0"/>
        <w:jc w:val="both"/>
        <w:rPr>
          <w:rFonts w:asciiTheme="minorHAnsi" w:hAnsiTheme="minorHAnsi" w:cs="Courier New"/>
          <w:sz w:val="21"/>
          <w:szCs w:val="21"/>
        </w:rPr>
      </w:pPr>
    </w:p>
    <w:p w14:paraId="2A6A8961" w14:textId="77777777" w:rsidR="00D425F1" w:rsidRPr="00CD1936" w:rsidRDefault="00D425F1" w:rsidP="00D425F1">
      <w:pPr>
        <w:tabs>
          <w:tab w:val="left" w:pos="993"/>
        </w:tabs>
        <w:spacing w:after="0"/>
        <w:jc w:val="both"/>
        <w:rPr>
          <w:rFonts w:asciiTheme="minorHAnsi" w:hAnsiTheme="minorHAnsi" w:cs="Courier New"/>
          <w:sz w:val="21"/>
          <w:szCs w:val="21"/>
        </w:rPr>
      </w:pPr>
    </w:p>
    <w:p w14:paraId="5425283A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Sin otro particular,</w:t>
      </w:r>
    </w:p>
    <w:p w14:paraId="308518AE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_______________________________</w:t>
      </w:r>
    </w:p>
    <w:p w14:paraId="7D109C5B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>Nombre Representante Legal</w:t>
      </w:r>
    </w:p>
    <w:p w14:paraId="014B4467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 xml:space="preserve">Nombre Persona Jurídica </w:t>
      </w:r>
    </w:p>
    <w:p w14:paraId="3F8BC1EA" w14:textId="77777777" w:rsidR="00D425F1" w:rsidRPr="00CD1936" w:rsidRDefault="00D425F1" w:rsidP="00CD1936">
      <w:pPr>
        <w:jc w:val="center"/>
        <w:rPr>
          <w:rFonts w:asciiTheme="minorHAnsi" w:hAnsiTheme="minorHAnsi" w:cs="Courier New"/>
          <w:sz w:val="21"/>
          <w:szCs w:val="21"/>
        </w:rPr>
      </w:pPr>
    </w:p>
    <w:p w14:paraId="6F9B0513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</w:p>
    <w:p w14:paraId="291E91C1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Fecha</w:t>
      </w:r>
      <w:proofErr w:type="gramStart"/>
      <w:r w:rsidRPr="00CD1936">
        <w:rPr>
          <w:rFonts w:asciiTheme="minorHAnsi" w:hAnsiTheme="minorHAnsi" w:cs="Courier New"/>
          <w:sz w:val="21"/>
          <w:szCs w:val="21"/>
        </w:rPr>
        <w:t>:_</w:t>
      </w:r>
      <w:proofErr w:type="gramEnd"/>
      <w:r w:rsidRPr="00CD1936">
        <w:rPr>
          <w:rFonts w:asciiTheme="minorHAnsi" w:hAnsiTheme="minorHAnsi" w:cs="Courier New"/>
          <w:sz w:val="21"/>
          <w:szCs w:val="21"/>
        </w:rPr>
        <w:t>_____________________________________</w:t>
      </w:r>
    </w:p>
    <w:p w14:paraId="14CA69AA" w14:textId="77777777" w:rsidR="00D425F1" w:rsidRPr="00C32987" w:rsidRDefault="00D425F1" w:rsidP="00D425F1">
      <w:pPr>
        <w:spacing w:after="0"/>
        <w:ind w:left="720"/>
        <w:rPr>
          <w:rFonts w:ascii="Courier New" w:hAnsi="Courier New" w:cs="Courier New"/>
          <w:sz w:val="24"/>
          <w:szCs w:val="24"/>
        </w:rPr>
      </w:pPr>
    </w:p>
    <w:p w14:paraId="34445C5A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3D97A803" w14:textId="77777777" w:rsidR="004F77A2" w:rsidRDefault="004F77A2"/>
    <w:sectPr w:rsidR="004F77A2" w:rsidSect="000913A0">
      <w:headerReference w:type="default" r:id="rId8"/>
      <w:pgSz w:w="12240" w:h="15840" w:code="1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F45AE2" w14:textId="77777777" w:rsidR="006B084B" w:rsidRDefault="006B084B" w:rsidP="00D425F1">
      <w:pPr>
        <w:spacing w:after="0" w:line="240" w:lineRule="auto"/>
      </w:pPr>
      <w:r>
        <w:separator/>
      </w:r>
    </w:p>
  </w:endnote>
  <w:endnote w:type="continuationSeparator" w:id="0">
    <w:p w14:paraId="646E5CDF" w14:textId="77777777" w:rsidR="006B084B" w:rsidRDefault="006B084B" w:rsidP="00D42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C0ACB4" w14:textId="77777777" w:rsidR="006B084B" w:rsidRDefault="006B084B" w:rsidP="00D425F1">
      <w:pPr>
        <w:spacing w:after="0" w:line="240" w:lineRule="auto"/>
      </w:pPr>
      <w:r>
        <w:separator/>
      </w:r>
    </w:p>
  </w:footnote>
  <w:footnote w:type="continuationSeparator" w:id="0">
    <w:p w14:paraId="11DD5F36" w14:textId="77777777" w:rsidR="006B084B" w:rsidRDefault="006B084B" w:rsidP="00D42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C40F06" w14:textId="4A192187" w:rsidR="0078216C" w:rsidRPr="000F113A" w:rsidRDefault="0078216C" w:rsidP="004779F8">
    <w:pPr>
      <w:pStyle w:val="Encabezado"/>
      <w:tabs>
        <w:tab w:val="clear" w:pos="441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4D2F35"/>
    <w:multiLevelType w:val="hybridMultilevel"/>
    <w:tmpl w:val="A25A046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E5035"/>
    <w:multiLevelType w:val="hybridMultilevel"/>
    <w:tmpl w:val="43F0C0B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8241BD8">
      <w:numFmt w:val="bullet"/>
      <w:lvlText w:val=""/>
      <w:lvlJc w:val="left"/>
      <w:pPr>
        <w:ind w:left="1440" w:hanging="360"/>
      </w:pPr>
      <w:rPr>
        <w:rFonts w:ascii="Garamond" w:eastAsia="Calibri" w:hAnsi="Garamond" w:cs="Calibri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B977F8"/>
    <w:multiLevelType w:val="multilevel"/>
    <w:tmpl w:val="11A0A3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12514FD9"/>
    <w:multiLevelType w:val="multilevel"/>
    <w:tmpl w:val="FA80BD1E"/>
    <w:lvl w:ilvl="0">
      <w:start w:val="15"/>
      <w:numFmt w:val="bullet"/>
      <w:lvlText w:val="-"/>
      <w:lvlJc w:val="left"/>
      <w:pPr>
        <w:ind w:left="720" w:hanging="360"/>
      </w:pPr>
      <w:rPr>
        <w:rFonts w:ascii="Garamond" w:eastAsia="Garamond" w:hAnsi="Garamond" w:cs="Garamon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306256"/>
    <w:multiLevelType w:val="multilevel"/>
    <w:tmpl w:val="AFE69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5">
    <w:nsid w:val="32006BD9"/>
    <w:multiLevelType w:val="multilevel"/>
    <w:tmpl w:val="65C6C408"/>
    <w:lvl w:ilvl="0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061DE8"/>
    <w:multiLevelType w:val="hybridMultilevel"/>
    <w:tmpl w:val="2CBA2F84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3FF71D32"/>
    <w:multiLevelType w:val="hybridMultilevel"/>
    <w:tmpl w:val="A1907F9E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A208F"/>
    <w:multiLevelType w:val="multilevel"/>
    <w:tmpl w:val="FAEE42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Restart w:val="0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3C030C4"/>
    <w:multiLevelType w:val="hybridMultilevel"/>
    <w:tmpl w:val="1E9C9466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DD24D4"/>
    <w:multiLevelType w:val="hybridMultilevel"/>
    <w:tmpl w:val="61E04CF2"/>
    <w:lvl w:ilvl="0" w:tplc="FEC09C7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60F319B3"/>
    <w:multiLevelType w:val="hybridMultilevel"/>
    <w:tmpl w:val="33EA2176"/>
    <w:lvl w:ilvl="0" w:tplc="0EFC15E0">
      <w:start w:val="2"/>
      <w:numFmt w:val="bullet"/>
      <w:lvlText w:val="-"/>
      <w:lvlJc w:val="left"/>
      <w:pPr>
        <w:ind w:left="1080" w:hanging="360"/>
      </w:pPr>
      <w:rPr>
        <w:rFonts w:ascii="Garamond" w:hAnsi="Garamond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204C97"/>
    <w:multiLevelType w:val="multilevel"/>
    <w:tmpl w:val="D98C4C46"/>
    <w:lvl w:ilvl="0">
      <w:start w:val="1"/>
      <w:numFmt w:val="decimal"/>
      <w:lvlText w:val="%1."/>
      <w:lvlJc w:val="left"/>
      <w:pPr>
        <w:ind w:left="502" w:hanging="360"/>
      </w:pPr>
      <w:rPr>
        <w:rFonts w:ascii="Courier New" w:hAnsi="Courier New" w:cs="Courier New" w:hint="default"/>
        <w:b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ascii="Garamond" w:hAnsi="Garamond" w:hint="default"/>
        <w:b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13">
    <w:nsid w:val="62326707"/>
    <w:multiLevelType w:val="multilevel"/>
    <w:tmpl w:val="7CB6C4FA"/>
    <w:lvl w:ilvl="0">
      <w:start w:val="25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625A55A5"/>
    <w:multiLevelType w:val="hybridMultilevel"/>
    <w:tmpl w:val="577A4F9E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8375D"/>
    <w:multiLevelType w:val="multilevel"/>
    <w:tmpl w:val="6E88EFD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3C374D0"/>
    <w:multiLevelType w:val="hybridMultilevel"/>
    <w:tmpl w:val="61EE5C2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F7848"/>
    <w:multiLevelType w:val="hybridMultilevel"/>
    <w:tmpl w:val="4C4C8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5"/>
  </w:num>
  <w:num w:numId="4">
    <w:abstractNumId w:val="5"/>
  </w:num>
  <w:num w:numId="5">
    <w:abstractNumId w:val="12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7"/>
  </w:num>
  <w:num w:numId="12">
    <w:abstractNumId w:val="6"/>
  </w:num>
  <w:num w:numId="13">
    <w:abstractNumId w:val="17"/>
  </w:num>
  <w:num w:numId="14">
    <w:abstractNumId w:val="11"/>
  </w:num>
  <w:num w:numId="15">
    <w:abstractNumId w:val="13"/>
  </w:num>
  <w:num w:numId="16">
    <w:abstractNumId w:val="1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LAwtjA1NjI3NDJQ0lEKTi0uzszPAykwrAUAe3Kg7ywAAAA="/>
  </w:docVars>
  <w:rsids>
    <w:rsidRoot w:val="00D425F1"/>
    <w:rsid w:val="000913A0"/>
    <w:rsid w:val="000E4F56"/>
    <w:rsid w:val="000F113A"/>
    <w:rsid w:val="001D6C49"/>
    <w:rsid w:val="001D7A9E"/>
    <w:rsid w:val="001E05B3"/>
    <w:rsid w:val="002F3B28"/>
    <w:rsid w:val="003427BF"/>
    <w:rsid w:val="003652D5"/>
    <w:rsid w:val="003A24C5"/>
    <w:rsid w:val="004779F8"/>
    <w:rsid w:val="004D76BA"/>
    <w:rsid w:val="004F77A2"/>
    <w:rsid w:val="005D1A12"/>
    <w:rsid w:val="006206DE"/>
    <w:rsid w:val="00622A61"/>
    <w:rsid w:val="00644547"/>
    <w:rsid w:val="0067619D"/>
    <w:rsid w:val="006B084B"/>
    <w:rsid w:val="006C372D"/>
    <w:rsid w:val="007038A2"/>
    <w:rsid w:val="0074328A"/>
    <w:rsid w:val="0078216C"/>
    <w:rsid w:val="00803C0B"/>
    <w:rsid w:val="008D4910"/>
    <w:rsid w:val="00904445"/>
    <w:rsid w:val="009424F5"/>
    <w:rsid w:val="00B40A96"/>
    <w:rsid w:val="00B77111"/>
    <w:rsid w:val="00B85BA4"/>
    <w:rsid w:val="00C3534B"/>
    <w:rsid w:val="00CD1936"/>
    <w:rsid w:val="00CD6CCC"/>
    <w:rsid w:val="00CF2A4B"/>
    <w:rsid w:val="00CF44CF"/>
    <w:rsid w:val="00D41162"/>
    <w:rsid w:val="00D425F1"/>
    <w:rsid w:val="00D943CC"/>
    <w:rsid w:val="00DC5529"/>
    <w:rsid w:val="00DE73BC"/>
    <w:rsid w:val="00DE7B9E"/>
    <w:rsid w:val="00DF3A09"/>
    <w:rsid w:val="00E30998"/>
    <w:rsid w:val="00E56B5B"/>
    <w:rsid w:val="00E701D5"/>
    <w:rsid w:val="00E95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25BB9422"/>
  <w15:docId w15:val="{EC2A9054-EAF6-4BDA-BB9B-450B17E4F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uesto">
    <w:name w:val="Title"/>
    <w:basedOn w:val="Normal"/>
    <w:next w:val="Normal"/>
    <w:link w:val="Puest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PuestoCar">
    <w:name w:val="Puesto Car"/>
    <w:basedOn w:val="Fuentedeprrafopredeter"/>
    <w:link w:val="Puest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nfasis">
    <w:name w:val="Emphasis"/>
    <w:uiPriority w:val="20"/>
    <w:qFormat/>
    <w:rsid w:val="00D425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15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14C6BA6-1C03-4410-B9F1-B4692B597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Bernardo Aylwin Fernandez</dc:creator>
  <cp:lastModifiedBy>Loreto Ignacia Vera Fernandez</cp:lastModifiedBy>
  <cp:revision>7</cp:revision>
  <cp:lastPrinted>2018-01-29T20:37:00Z</cp:lastPrinted>
  <dcterms:created xsi:type="dcterms:W3CDTF">2019-12-12T20:27:00Z</dcterms:created>
  <dcterms:modified xsi:type="dcterms:W3CDTF">2019-12-19T18:01:00Z</dcterms:modified>
</cp:coreProperties>
</file>